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A32725" w14:textId="77777777" w:rsidR="006938A3" w:rsidRPr="005B160B" w:rsidRDefault="00B16847" w:rsidP="00B16847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B160B">
        <w:rPr>
          <w:rFonts w:ascii="Times New Roman" w:eastAsia="Times New Roman" w:hAnsi="Times New Roman" w:cs="Times New Roman"/>
          <w:color w:val="000000"/>
          <w:sz w:val="24"/>
          <w:szCs w:val="24"/>
        </w:rPr>
        <w:t>CIS5430 Mid-Term Exam</w:t>
      </w:r>
    </w:p>
    <w:p w14:paraId="2E217A2E" w14:textId="77777777" w:rsidR="00B16847" w:rsidRPr="005B160B" w:rsidRDefault="00B16847" w:rsidP="00B16847">
      <w:pPr>
        <w:spacing w:after="0" w:line="240" w:lineRule="auto"/>
        <w:ind w:left="36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558F1FA" w14:textId="72831AEE" w:rsidR="00B16847" w:rsidRPr="005B160B" w:rsidRDefault="00B16847" w:rsidP="00B16847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5B160B">
        <w:rPr>
          <w:rFonts w:ascii="Times New Roman" w:eastAsia="Times New Roman" w:hAnsi="Times New Roman" w:cs="Times New Roman"/>
          <w:color w:val="000000"/>
          <w:sz w:val="24"/>
          <w:szCs w:val="24"/>
        </w:rPr>
        <w:t>Name__</w:t>
      </w:r>
      <w:r w:rsidR="00544896">
        <w:rPr>
          <w:rFonts w:ascii="Times New Roman" w:eastAsia="Times New Roman" w:hAnsi="Times New Roman" w:cs="Times New Roman"/>
          <w:color w:val="000000"/>
          <w:sz w:val="24"/>
          <w:szCs w:val="24"/>
        </w:rPr>
        <w:t>Raymond</w:t>
      </w:r>
      <w:proofErr w:type="spellEnd"/>
      <w:r w:rsidR="0054489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lgado</w:t>
      </w:r>
      <w:r w:rsidRPr="005B160B">
        <w:rPr>
          <w:rFonts w:ascii="Times New Roman" w:eastAsia="Times New Roman" w:hAnsi="Times New Roman" w:cs="Times New Roman"/>
          <w:color w:val="000000"/>
          <w:sz w:val="24"/>
          <w:szCs w:val="24"/>
        </w:rPr>
        <w:t>________________</w:t>
      </w:r>
    </w:p>
    <w:p w14:paraId="5047F7A9" w14:textId="77777777" w:rsidR="00C05AF7" w:rsidRPr="005B160B" w:rsidRDefault="00C05AF7" w:rsidP="003E3B3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3F4E130" w14:textId="77777777" w:rsidR="00C05AF7" w:rsidRPr="005B160B" w:rsidRDefault="00C05AF7" w:rsidP="003E3B3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B160B">
        <w:rPr>
          <w:rFonts w:ascii="Times New Roman" w:eastAsia="Times New Roman" w:hAnsi="Times New Roman" w:cs="Times New Roman"/>
          <w:color w:val="000000"/>
          <w:sz w:val="24"/>
          <w:szCs w:val="24"/>
        </w:rPr>
        <w:t>Part I</w:t>
      </w:r>
      <w:r w:rsidR="00F05F8C" w:rsidRPr="005B160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F05F8C" w:rsidRPr="005B160B">
        <w:rPr>
          <w:rFonts w:ascii="Times New Roman" w:hAnsi="Times New Roman" w:cs="Times New Roman"/>
          <w:sz w:val="24"/>
          <w:szCs w:val="24"/>
        </w:rPr>
        <w:t>Vacation Property Rentals organizations rent the types of properties.</w:t>
      </w:r>
    </w:p>
    <w:p w14:paraId="146FE3A1" w14:textId="77777777" w:rsidR="00C05AF7" w:rsidRPr="005B160B" w:rsidRDefault="00C05AF7" w:rsidP="003E3B35">
      <w:pPr>
        <w:pStyle w:val="ListParagraph"/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37C4E43" w14:textId="77777777" w:rsidR="00C05AF7" w:rsidRPr="005B160B" w:rsidRDefault="00C05AF7" w:rsidP="00292E87">
      <w:pPr>
        <w:pStyle w:val="NumberedListStyle"/>
        <w:numPr>
          <w:ilvl w:val="0"/>
          <w:numId w:val="0"/>
        </w:numPr>
        <w:ind w:left="720"/>
        <w:jc w:val="left"/>
      </w:pPr>
      <w:r w:rsidRPr="005B160B">
        <w:rPr>
          <w:lang w:eastAsia="zh-CN"/>
        </w:rPr>
        <w:drawing>
          <wp:inline distT="0" distB="0" distL="0" distR="0" wp14:anchorId="0936A973" wp14:editId="110F615E">
            <wp:extent cx="5943600" cy="3174950"/>
            <wp:effectExtent l="0" t="0" r="7620" b="6985"/>
            <wp:docPr id="1" name="Picture 1" descr="C:\Hoffer 13th Edition\Image\Image Library\Ch04\fig04_3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Hoffer 13th Edition\Image\Image Library\Ch04\fig04_35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331B6" w14:textId="60F390D7" w:rsidR="00F05F8C" w:rsidRDefault="00F05F8C" w:rsidP="00F05F8C">
      <w:pPr>
        <w:pStyle w:val="NumberedListStyle"/>
        <w:numPr>
          <w:ilvl w:val="0"/>
          <w:numId w:val="8"/>
        </w:numPr>
      </w:pPr>
      <w:r w:rsidRPr="005B160B">
        <w:t xml:space="preserve">Convert/transform the given Vacation Property Rentals EER diagram to tables in the relational database. </w:t>
      </w:r>
    </w:p>
    <w:p w14:paraId="7B0865FD" w14:textId="1CB677BD" w:rsidR="00544896" w:rsidRDefault="00544896" w:rsidP="00544896">
      <w:pPr>
        <w:pStyle w:val="NumberedListStyle"/>
        <w:numPr>
          <w:ilvl w:val="0"/>
          <w:numId w:val="0"/>
        </w:numPr>
        <w:ind w:left="1080"/>
        <w:rPr>
          <w:i w:val="0"/>
          <w:iCs/>
        </w:rPr>
      </w:pPr>
      <w:r>
        <w:rPr>
          <w:i w:val="0"/>
          <w:iCs/>
        </w:rPr>
        <w:t>Table: Property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596"/>
        <w:gridCol w:w="1422"/>
        <w:gridCol w:w="1095"/>
        <w:gridCol w:w="544"/>
        <w:gridCol w:w="1252"/>
        <w:gridCol w:w="1107"/>
        <w:gridCol w:w="1513"/>
        <w:gridCol w:w="741"/>
      </w:tblGrid>
      <w:tr w:rsidR="007911B7" w14:paraId="52AB377E" w14:textId="5264ABC7" w:rsidTr="007911B7">
        <w:tc>
          <w:tcPr>
            <w:tcW w:w="653" w:type="dxa"/>
          </w:tcPr>
          <w:p w14:paraId="32117103" w14:textId="479CD276" w:rsidR="007911B7" w:rsidRDefault="007911B7" w:rsidP="00544896">
            <w:pPr>
              <w:pStyle w:val="NumberedListStyle"/>
              <w:numPr>
                <w:ilvl w:val="0"/>
                <w:numId w:val="0"/>
              </w:numPr>
              <w:rPr>
                <w:i w:val="0"/>
                <w:iCs/>
              </w:rPr>
            </w:pPr>
            <w:r>
              <w:rPr>
                <w:i w:val="0"/>
                <w:iCs/>
              </w:rPr>
              <w:t>PID</w:t>
            </w:r>
          </w:p>
        </w:tc>
        <w:tc>
          <w:tcPr>
            <w:tcW w:w="1443" w:type="dxa"/>
          </w:tcPr>
          <w:p w14:paraId="62293E47" w14:textId="20290410" w:rsidR="007911B7" w:rsidRDefault="007911B7" w:rsidP="00544896">
            <w:pPr>
              <w:pStyle w:val="NumberedListStyle"/>
              <w:numPr>
                <w:ilvl w:val="0"/>
                <w:numId w:val="0"/>
              </w:numPr>
              <w:rPr>
                <w:i w:val="0"/>
                <w:iCs/>
              </w:rPr>
            </w:pPr>
            <w:r>
              <w:rPr>
                <w:i w:val="0"/>
                <w:iCs/>
              </w:rPr>
              <w:t>StreetAdress</w:t>
            </w:r>
          </w:p>
        </w:tc>
        <w:tc>
          <w:tcPr>
            <w:tcW w:w="1125" w:type="dxa"/>
          </w:tcPr>
          <w:p w14:paraId="634720DA" w14:textId="070770A4" w:rsidR="007911B7" w:rsidRDefault="007911B7" w:rsidP="00544896">
            <w:pPr>
              <w:pStyle w:val="NumberedListStyle"/>
              <w:numPr>
                <w:ilvl w:val="0"/>
                <w:numId w:val="0"/>
              </w:numPr>
              <w:rPr>
                <w:i w:val="0"/>
                <w:iCs/>
              </w:rPr>
            </w:pPr>
            <w:r>
              <w:rPr>
                <w:i w:val="0"/>
                <w:iCs/>
              </w:rPr>
              <w:t>CityState</w:t>
            </w:r>
          </w:p>
        </w:tc>
        <w:tc>
          <w:tcPr>
            <w:tcW w:w="602" w:type="dxa"/>
          </w:tcPr>
          <w:p w14:paraId="3AC43D16" w14:textId="5D7C6193" w:rsidR="007911B7" w:rsidRDefault="007911B7" w:rsidP="00544896">
            <w:pPr>
              <w:pStyle w:val="NumberedListStyle"/>
              <w:numPr>
                <w:ilvl w:val="0"/>
                <w:numId w:val="0"/>
              </w:numPr>
              <w:rPr>
                <w:i w:val="0"/>
                <w:iCs/>
              </w:rPr>
            </w:pPr>
            <w:r>
              <w:rPr>
                <w:i w:val="0"/>
                <w:iCs/>
              </w:rPr>
              <w:t>Zip</w:t>
            </w:r>
          </w:p>
        </w:tc>
        <w:tc>
          <w:tcPr>
            <w:tcW w:w="1274" w:type="dxa"/>
          </w:tcPr>
          <w:p w14:paraId="1568526E" w14:textId="72BE5630" w:rsidR="007911B7" w:rsidRDefault="007911B7" w:rsidP="00544896">
            <w:pPr>
              <w:pStyle w:val="NumberedListStyle"/>
              <w:numPr>
                <w:ilvl w:val="0"/>
                <w:numId w:val="0"/>
              </w:numPr>
              <w:rPr>
                <w:i w:val="0"/>
                <w:iCs/>
              </w:rPr>
            </w:pPr>
            <w:r>
              <w:rPr>
                <w:i w:val="0"/>
                <w:iCs/>
              </w:rPr>
              <w:t>NbrRooms</w:t>
            </w:r>
          </w:p>
        </w:tc>
        <w:tc>
          <w:tcPr>
            <w:tcW w:w="1137" w:type="dxa"/>
          </w:tcPr>
          <w:p w14:paraId="5E2F0CD7" w14:textId="1EEF3967" w:rsidR="007911B7" w:rsidRDefault="007911B7" w:rsidP="00544896">
            <w:pPr>
              <w:pStyle w:val="NumberedListStyle"/>
              <w:numPr>
                <w:ilvl w:val="0"/>
                <w:numId w:val="0"/>
              </w:numPr>
              <w:rPr>
                <w:i w:val="0"/>
                <w:iCs/>
              </w:rPr>
            </w:pPr>
            <w:r>
              <w:rPr>
                <w:i w:val="0"/>
                <w:iCs/>
              </w:rPr>
              <w:t>BaseRate</w:t>
            </w:r>
          </w:p>
        </w:tc>
        <w:tc>
          <w:tcPr>
            <w:tcW w:w="1536" w:type="dxa"/>
          </w:tcPr>
          <w:p w14:paraId="4E0C8DDD" w14:textId="3436E177" w:rsidR="007911B7" w:rsidRDefault="007911B7" w:rsidP="00544896">
            <w:pPr>
              <w:pStyle w:val="NumberedListStyle"/>
              <w:numPr>
                <w:ilvl w:val="0"/>
                <w:numId w:val="0"/>
              </w:numPr>
              <w:rPr>
                <w:i w:val="0"/>
                <w:iCs/>
              </w:rPr>
            </w:pPr>
            <w:r>
              <w:rPr>
                <w:i w:val="0"/>
                <w:iCs/>
              </w:rPr>
              <w:t>PropertyType</w:t>
            </w:r>
          </w:p>
        </w:tc>
        <w:tc>
          <w:tcPr>
            <w:tcW w:w="500" w:type="dxa"/>
          </w:tcPr>
          <w:p w14:paraId="7B1ED7A4" w14:textId="6EA5BBF7" w:rsidR="007911B7" w:rsidRDefault="007911B7" w:rsidP="00544896">
            <w:pPr>
              <w:pStyle w:val="NumberedListStyle"/>
              <w:numPr>
                <w:ilvl w:val="0"/>
                <w:numId w:val="0"/>
              </w:numPr>
              <w:rPr>
                <w:i w:val="0"/>
                <w:iCs/>
              </w:rPr>
            </w:pPr>
            <w:r>
              <w:rPr>
                <w:i w:val="0"/>
                <w:iCs/>
              </w:rPr>
              <w:t>PTID</w:t>
            </w:r>
          </w:p>
        </w:tc>
      </w:tr>
    </w:tbl>
    <w:p w14:paraId="1F1C61A8" w14:textId="5A94429B" w:rsidR="00544896" w:rsidRDefault="00544896" w:rsidP="00544896">
      <w:pPr>
        <w:pStyle w:val="NumberedListStyle"/>
        <w:numPr>
          <w:ilvl w:val="0"/>
          <w:numId w:val="0"/>
        </w:numPr>
        <w:ind w:left="1080"/>
        <w:rPr>
          <w:i w:val="0"/>
          <w:iCs/>
        </w:rPr>
      </w:pPr>
    </w:p>
    <w:p w14:paraId="04CC1E69" w14:textId="2F0E66CA" w:rsidR="00544896" w:rsidRDefault="00544896" w:rsidP="00544896">
      <w:pPr>
        <w:pStyle w:val="NumberedListStyle"/>
        <w:numPr>
          <w:ilvl w:val="0"/>
          <w:numId w:val="0"/>
        </w:numPr>
        <w:ind w:left="1080"/>
        <w:rPr>
          <w:i w:val="0"/>
          <w:iCs/>
        </w:rPr>
      </w:pPr>
      <w:r>
        <w:rPr>
          <w:i w:val="0"/>
          <w:iCs/>
        </w:rPr>
        <w:t>Table: Beach Property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727"/>
        <w:gridCol w:w="2797"/>
        <w:gridCol w:w="2746"/>
      </w:tblGrid>
      <w:tr w:rsidR="00544896" w14:paraId="69063396" w14:textId="77777777" w:rsidTr="00544896">
        <w:tc>
          <w:tcPr>
            <w:tcW w:w="3116" w:type="dxa"/>
          </w:tcPr>
          <w:p w14:paraId="672C5ED2" w14:textId="3D0E6E8C" w:rsidR="00544896" w:rsidRDefault="00544896" w:rsidP="00544896">
            <w:pPr>
              <w:pStyle w:val="NumberedListStyle"/>
              <w:numPr>
                <w:ilvl w:val="0"/>
                <w:numId w:val="0"/>
              </w:numPr>
              <w:rPr>
                <w:i w:val="0"/>
                <w:iCs/>
              </w:rPr>
            </w:pPr>
            <w:r>
              <w:rPr>
                <w:i w:val="0"/>
                <w:iCs/>
              </w:rPr>
              <w:t>TypeCode(PK)</w:t>
            </w:r>
          </w:p>
        </w:tc>
        <w:tc>
          <w:tcPr>
            <w:tcW w:w="3117" w:type="dxa"/>
          </w:tcPr>
          <w:p w14:paraId="2C3E8757" w14:textId="2BA6BA9C" w:rsidR="00544896" w:rsidRDefault="00544896" w:rsidP="00544896">
            <w:pPr>
              <w:pStyle w:val="NumberedListStyle"/>
              <w:numPr>
                <w:ilvl w:val="0"/>
                <w:numId w:val="0"/>
              </w:numPr>
              <w:rPr>
                <w:i w:val="0"/>
                <w:iCs/>
              </w:rPr>
            </w:pPr>
            <w:r>
              <w:rPr>
                <w:i w:val="0"/>
                <w:iCs/>
              </w:rPr>
              <w:t>BPID(FK01)(PK)</w:t>
            </w:r>
          </w:p>
        </w:tc>
        <w:tc>
          <w:tcPr>
            <w:tcW w:w="3117" w:type="dxa"/>
          </w:tcPr>
          <w:p w14:paraId="75DAE167" w14:textId="44D865F9" w:rsidR="00544896" w:rsidRDefault="00544896" w:rsidP="00544896">
            <w:pPr>
              <w:pStyle w:val="NumberedListStyle"/>
              <w:numPr>
                <w:ilvl w:val="0"/>
                <w:numId w:val="0"/>
              </w:numPr>
              <w:rPr>
                <w:i w:val="0"/>
                <w:iCs/>
              </w:rPr>
            </w:pPr>
            <w:r>
              <w:rPr>
                <w:i w:val="0"/>
                <w:iCs/>
              </w:rPr>
              <w:t>BlocksToBeach</w:t>
            </w:r>
          </w:p>
        </w:tc>
      </w:tr>
    </w:tbl>
    <w:p w14:paraId="364B8F91" w14:textId="568A1C49" w:rsidR="00544896" w:rsidRDefault="00544896" w:rsidP="00544896">
      <w:pPr>
        <w:pStyle w:val="NumberedListStyle"/>
        <w:numPr>
          <w:ilvl w:val="0"/>
          <w:numId w:val="0"/>
        </w:numPr>
        <w:ind w:left="1080"/>
        <w:rPr>
          <w:i w:val="0"/>
          <w:iCs/>
        </w:rPr>
      </w:pPr>
    </w:p>
    <w:p w14:paraId="0B6C129C" w14:textId="66470816" w:rsidR="00544896" w:rsidRDefault="00544896" w:rsidP="00544896">
      <w:pPr>
        <w:pStyle w:val="NumberedListStyle"/>
        <w:numPr>
          <w:ilvl w:val="0"/>
          <w:numId w:val="0"/>
        </w:numPr>
        <w:ind w:left="1080"/>
        <w:rPr>
          <w:i w:val="0"/>
          <w:iCs/>
        </w:rPr>
      </w:pPr>
      <w:r>
        <w:rPr>
          <w:i w:val="0"/>
          <w:iCs/>
        </w:rPr>
        <w:t>Table: Mountain Proerty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784"/>
        <w:gridCol w:w="2857"/>
        <w:gridCol w:w="2629"/>
      </w:tblGrid>
      <w:tr w:rsidR="00544896" w14:paraId="623191F6" w14:textId="77777777" w:rsidTr="00544896">
        <w:tc>
          <w:tcPr>
            <w:tcW w:w="3116" w:type="dxa"/>
          </w:tcPr>
          <w:p w14:paraId="7C45F4F8" w14:textId="7339601A" w:rsidR="00544896" w:rsidRDefault="00544896" w:rsidP="00544896">
            <w:pPr>
              <w:pStyle w:val="NumberedListStyle"/>
              <w:numPr>
                <w:ilvl w:val="0"/>
                <w:numId w:val="0"/>
              </w:numPr>
              <w:jc w:val="left"/>
              <w:rPr>
                <w:i w:val="0"/>
                <w:iCs/>
              </w:rPr>
            </w:pPr>
            <w:r>
              <w:rPr>
                <w:i w:val="0"/>
                <w:iCs/>
              </w:rPr>
              <w:t>TypeCode(PK)</w:t>
            </w:r>
          </w:p>
        </w:tc>
        <w:tc>
          <w:tcPr>
            <w:tcW w:w="3117" w:type="dxa"/>
          </w:tcPr>
          <w:p w14:paraId="22D3D81D" w14:textId="5EBE0211" w:rsidR="00544896" w:rsidRDefault="00544896" w:rsidP="00544896">
            <w:pPr>
              <w:pStyle w:val="NumberedListStyle"/>
              <w:numPr>
                <w:ilvl w:val="0"/>
                <w:numId w:val="0"/>
              </w:numPr>
              <w:jc w:val="left"/>
              <w:rPr>
                <w:i w:val="0"/>
                <w:iCs/>
              </w:rPr>
            </w:pPr>
            <w:r>
              <w:rPr>
                <w:i w:val="0"/>
                <w:iCs/>
              </w:rPr>
              <w:t>MPID(FK01)(PK)</w:t>
            </w:r>
          </w:p>
        </w:tc>
        <w:tc>
          <w:tcPr>
            <w:tcW w:w="3117" w:type="dxa"/>
          </w:tcPr>
          <w:p w14:paraId="34169A7E" w14:textId="581D091F" w:rsidR="00544896" w:rsidRDefault="00544896" w:rsidP="00544896">
            <w:pPr>
              <w:pStyle w:val="NumberedListStyle"/>
              <w:numPr>
                <w:ilvl w:val="0"/>
                <w:numId w:val="0"/>
              </w:numPr>
              <w:jc w:val="left"/>
              <w:rPr>
                <w:i w:val="0"/>
                <w:iCs/>
              </w:rPr>
            </w:pPr>
            <w:r>
              <w:rPr>
                <w:i w:val="0"/>
                <w:iCs/>
              </w:rPr>
              <w:t>Actiivty</w:t>
            </w:r>
          </w:p>
        </w:tc>
      </w:tr>
    </w:tbl>
    <w:p w14:paraId="4E0E1746" w14:textId="099A8C6C" w:rsidR="00544896" w:rsidRDefault="00544896" w:rsidP="00544896">
      <w:pPr>
        <w:pStyle w:val="NumberedListStyle"/>
        <w:numPr>
          <w:ilvl w:val="0"/>
          <w:numId w:val="0"/>
        </w:numPr>
        <w:ind w:left="1080"/>
        <w:jc w:val="left"/>
        <w:rPr>
          <w:i w:val="0"/>
          <w:iCs/>
        </w:rPr>
      </w:pPr>
    </w:p>
    <w:p w14:paraId="0909B19A" w14:textId="77777777" w:rsidR="00544896" w:rsidRDefault="00544896" w:rsidP="00544896">
      <w:pPr>
        <w:pStyle w:val="NumberedListStyle"/>
        <w:numPr>
          <w:ilvl w:val="0"/>
          <w:numId w:val="0"/>
        </w:numPr>
        <w:ind w:left="1080"/>
        <w:jc w:val="left"/>
        <w:rPr>
          <w:i w:val="0"/>
          <w:iCs/>
        </w:rPr>
      </w:pPr>
    </w:p>
    <w:p w14:paraId="378516B5" w14:textId="17FB2557" w:rsidR="00544896" w:rsidRDefault="00544896" w:rsidP="00544896">
      <w:pPr>
        <w:pStyle w:val="NumberedListStyle"/>
        <w:numPr>
          <w:ilvl w:val="0"/>
          <w:numId w:val="0"/>
        </w:numPr>
        <w:ind w:left="1080"/>
        <w:jc w:val="left"/>
        <w:rPr>
          <w:i w:val="0"/>
          <w:iCs/>
        </w:rPr>
      </w:pPr>
      <w:r>
        <w:rPr>
          <w:i w:val="0"/>
          <w:iCs/>
        </w:rPr>
        <w:lastRenderedPageBreak/>
        <w:t>Table: Rential Agreement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648"/>
        <w:gridCol w:w="1803"/>
        <w:gridCol w:w="1597"/>
        <w:gridCol w:w="1571"/>
        <w:gridCol w:w="1651"/>
      </w:tblGrid>
      <w:tr w:rsidR="00544896" w14:paraId="36D4175E" w14:textId="77777777" w:rsidTr="00544896">
        <w:tc>
          <w:tcPr>
            <w:tcW w:w="1654" w:type="dxa"/>
          </w:tcPr>
          <w:p w14:paraId="349C2245" w14:textId="06938C3C" w:rsidR="00544896" w:rsidRDefault="00544896" w:rsidP="00544896">
            <w:pPr>
              <w:pStyle w:val="NumberedListStyle"/>
              <w:numPr>
                <w:ilvl w:val="0"/>
                <w:numId w:val="0"/>
              </w:numPr>
              <w:jc w:val="left"/>
              <w:rPr>
                <w:i w:val="0"/>
                <w:iCs/>
              </w:rPr>
            </w:pPr>
            <w:r>
              <w:rPr>
                <w:i w:val="0"/>
                <w:iCs/>
              </w:rPr>
              <w:t>PID</w:t>
            </w:r>
            <w:r>
              <w:rPr>
                <w:i w:val="0"/>
                <w:iCs/>
              </w:rPr>
              <w:t>(FK01)PK</w:t>
            </w:r>
          </w:p>
        </w:tc>
        <w:tc>
          <w:tcPr>
            <w:tcW w:w="1654" w:type="dxa"/>
          </w:tcPr>
          <w:p w14:paraId="0D3861FB" w14:textId="17B60A02" w:rsidR="00544896" w:rsidRDefault="00544896" w:rsidP="00544896">
            <w:pPr>
              <w:pStyle w:val="NumberedListStyle"/>
              <w:numPr>
                <w:ilvl w:val="0"/>
                <w:numId w:val="0"/>
              </w:numPr>
              <w:jc w:val="left"/>
              <w:rPr>
                <w:i w:val="0"/>
                <w:iCs/>
              </w:rPr>
            </w:pPr>
            <w:r>
              <w:rPr>
                <w:i w:val="0"/>
                <w:iCs/>
              </w:rPr>
              <w:t>RID(FK02)(PK)</w:t>
            </w:r>
          </w:p>
        </w:tc>
        <w:tc>
          <w:tcPr>
            <w:tcW w:w="1654" w:type="dxa"/>
          </w:tcPr>
          <w:p w14:paraId="4713A51D" w14:textId="620FD1ED" w:rsidR="00544896" w:rsidRDefault="00544896" w:rsidP="00544896">
            <w:pPr>
              <w:pStyle w:val="NumberedListStyle"/>
              <w:numPr>
                <w:ilvl w:val="0"/>
                <w:numId w:val="0"/>
              </w:numPr>
              <w:jc w:val="left"/>
              <w:rPr>
                <w:i w:val="0"/>
                <w:iCs/>
              </w:rPr>
            </w:pPr>
            <w:r>
              <w:rPr>
                <w:i w:val="0"/>
                <w:iCs/>
              </w:rPr>
              <w:t>BeginDate</w:t>
            </w:r>
          </w:p>
        </w:tc>
        <w:tc>
          <w:tcPr>
            <w:tcW w:w="1654" w:type="dxa"/>
          </w:tcPr>
          <w:p w14:paraId="57B21596" w14:textId="33C1EFE2" w:rsidR="00544896" w:rsidRDefault="00544896" w:rsidP="00544896">
            <w:pPr>
              <w:pStyle w:val="NumberedListStyle"/>
              <w:numPr>
                <w:ilvl w:val="0"/>
                <w:numId w:val="0"/>
              </w:numPr>
              <w:jc w:val="left"/>
              <w:rPr>
                <w:i w:val="0"/>
                <w:iCs/>
              </w:rPr>
            </w:pPr>
            <w:r>
              <w:rPr>
                <w:i w:val="0"/>
                <w:iCs/>
              </w:rPr>
              <w:t>EndDate</w:t>
            </w:r>
          </w:p>
        </w:tc>
        <w:tc>
          <w:tcPr>
            <w:tcW w:w="1654" w:type="dxa"/>
          </w:tcPr>
          <w:p w14:paraId="65F30357" w14:textId="77E41735" w:rsidR="00544896" w:rsidRDefault="00544896" w:rsidP="00544896">
            <w:pPr>
              <w:pStyle w:val="NumberedListStyle"/>
              <w:numPr>
                <w:ilvl w:val="0"/>
                <w:numId w:val="0"/>
              </w:numPr>
              <w:jc w:val="left"/>
              <w:rPr>
                <w:i w:val="0"/>
                <w:iCs/>
              </w:rPr>
            </w:pPr>
            <w:r>
              <w:rPr>
                <w:i w:val="0"/>
                <w:iCs/>
              </w:rPr>
              <w:t>RentalAmount</w:t>
            </w:r>
          </w:p>
        </w:tc>
      </w:tr>
    </w:tbl>
    <w:p w14:paraId="18D4343A" w14:textId="61E84DD3" w:rsidR="00544896" w:rsidRDefault="00544896" w:rsidP="00544896">
      <w:pPr>
        <w:pStyle w:val="NumberedListStyle"/>
        <w:numPr>
          <w:ilvl w:val="0"/>
          <w:numId w:val="0"/>
        </w:numPr>
        <w:ind w:left="1080"/>
        <w:jc w:val="left"/>
        <w:rPr>
          <w:i w:val="0"/>
          <w:iCs/>
        </w:rPr>
      </w:pPr>
    </w:p>
    <w:p w14:paraId="27FE7A56" w14:textId="55807A71" w:rsidR="00544896" w:rsidRDefault="00544896" w:rsidP="00544896">
      <w:pPr>
        <w:pStyle w:val="NumberedListStyle"/>
        <w:numPr>
          <w:ilvl w:val="0"/>
          <w:numId w:val="0"/>
        </w:numPr>
        <w:ind w:left="1080"/>
        <w:jc w:val="left"/>
        <w:rPr>
          <w:i w:val="0"/>
          <w:iCs/>
        </w:rPr>
      </w:pPr>
      <w:r>
        <w:rPr>
          <w:i w:val="0"/>
          <w:iCs/>
        </w:rPr>
        <w:t>Table Renter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097"/>
        <w:gridCol w:w="928"/>
        <w:gridCol w:w="1003"/>
        <w:gridCol w:w="936"/>
        <w:gridCol w:w="1003"/>
        <w:gridCol w:w="867"/>
        <w:gridCol w:w="852"/>
      </w:tblGrid>
      <w:tr w:rsidR="00544896" w14:paraId="5AE33A92" w14:textId="77777777" w:rsidTr="00544896">
        <w:tc>
          <w:tcPr>
            <w:tcW w:w="1097" w:type="dxa"/>
          </w:tcPr>
          <w:p w14:paraId="574E44FC" w14:textId="29581135" w:rsidR="00544896" w:rsidRDefault="00544896" w:rsidP="00544896">
            <w:pPr>
              <w:pStyle w:val="NumberedListStyle"/>
              <w:numPr>
                <w:ilvl w:val="0"/>
                <w:numId w:val="0"/>
              </w:numPr>
              <w:jc w:val="left"/>
              <w:rPr>
                <w:i w:val="0"/>
                <w:iCs/>
              </w:rPr>
            </w:pPr>
            <w:r>
              <w:rPr>
                <w:i w:val="0"/>
                <w:iCs/>
              </w:rPr>
              <w:t>RID(PK)</w:t>
            </w:r>
          </w:p>
        </w:tc>
        <w:tc>
          <w:tcPr>
            <w:tcW w:w="928" w:type="dxa"/>
          </w:tcPr>
          <w:p w14:paraId="70B952BB" w14:textId="31E1FF30" w:rsidR="00544896" w:rsidRDefault="00544896" w:rsidP="00544896">
            <w:pPr>
              <w:pStyle w:val="NumberedListStyle"/>
              <w:numPr>
                <w:ilvl w:val="0"/>
                <w:numId w:val="0"/>
              </w:numPr>
              <w:jc w:val="left"/>
              <w:rPr>
                <w:i w:val="0"/>
                <w:iCs/>
              </w:rPr>
            </w:pPr>
            <w:r>
              <w:rPr>
                <w:i w:val="0"/>
                <w:iCs/>
              </w:rPr>
              <w:t>FName</w:t>
            </w:r>
          </w:p>
        </w:tc>
        <w:tc>
          <w:tcPr>
            <w:tcW w:w="1003" w:type="dxa"/>
          </w:tcPr>
          <w:p w14:paraId="10A7D250" w14:textId="72C982D7" w:rsidR="00544896" w:rsidRDefault="00544896" w:rsidP="00544896">
            <w:pPr>
              <w:pStyle w:val="NumberedListStyle"/>
              <w:numPr>
                <w:ilvl w:val="0"/>
                <w:numId w:val="0"/>
              </w:numPr>
              <w:jc w:val="left"/>
              <w:rPr>
                <w:i w:val="0"/>
                <w:iCs/>
              </w:rPr>
            </w:pPr>
            <w:r>
              <w:rPr>
                <w:i w:val="0"/>
                <w:iCs/>
              </w:rPr>
              <w:t>MInitial</w:t>
            </w:r>
          </w:p>
        </w:tc>
        <w:tc>
          <w:tcPr>
            <w:tcW w:w="936" w:type="dxa"/>
          </w:tcPr>
          <w:p w14:paraId="113BFCA4" w14:textId="6B07BE57" w:rsidR="00544896" w:rsidRDefault="00544896" w:rsidP="00544896">
            <w:pPr>
              <w:pStyle w:val="NumberedListStyle"/>
              <w:numPr>
                <w:ilvl w:val="0"/>
                <w:numId w:val="0"/>
              </w:numPr>
              <w:jc w:val="left"/>
              <w:rPr>
                <w:i w:val="0"/>
                <w:iCs/>
              </w:rPr>
            </w:pPr>
            <w:r>
              <w:rPr>
                <w:i w:val="0"/>
                <w:iCs/>
              </w:rPr>
              <w:t>LName</w:t>
            </w:r>
          </w:p>
        </w:tc>
        <w:tc>
          <w:tcPr>
            <w:tcW w:w="1003" w:type="dxa"/>
          </w:tcPr>
          <w:p w14:paraId="4557CE2F" w14:textId="362C8753" w:rsidR="00544896" w:rsidRDefault="00544896" w:rsidP="00544896">
            <w:pPr>
              <w:pStyle w:val="NumberedListStyle"/>
              <w:numPr>
                <w:ilvl w:val="0"/>
                <w:numId w:val="0"/>
              </w:numPr>
              <w:jc w:val="left"/>
              <w:rPr>
                <w:i w:val="0"/>
                <w:iCs/>
              </w:rPr>
            </w:pPr>
            <w:r>
              <w:rPr>
                <w:i w:val="0"/>
                <w:iCs/>
              </w:rPr>
              <w:t>Address</w:t>
            </w:r>
          </w:p>
        </w:tc>
        <w:tc>
          <w:tcPr>
            <w:tcW w:w="867" w:type="dxa"/>
          </w:tcPr>
          <w:p w14:paraId="548DBA2A" w14:textId="7693BA33" w:rsidR="00544896" w:rsidRDefault="00544896" w:rsidP="00544896">
            <w:pPr>
              <w:pStyle w:val="NumberedListStyle"/>
              <w:numPr>
                <w:ilvl w:val="0"/>
                <w:numId w:val="0"/>
              </w:numPr>
              <w:jc w:val="left"/>
              <w:rPr>
                <w:i w:val="0"/>
                <w:iCs/>
              </w:rPr>
            </w:pPr>
            <w:r>
              <w:rPr>
                <w:i w:val="0"/>
                <w:iCs/>
              </w:rPr>
              <w:t>Phone</w:t>
            </w:r>
          </w:p>
        </w:tc>
        <w:tc>
          <w:tcPr>
            <w:tcW w:w="852" w:type="dxa"/>
          </w:tcPr>
          <w:p w14:paraId="5C2BB5F9" w14:textId="5A8CFF11" w:rsidR="00544896" w:rsidRDefault="00544896" w:rsidP="00544896">
            <w:pPr>
              <w:pStyle w:val="NumberedListStyle"/>
              <w:numPr>
                <w:ilvl w:val="0"/>
                <w:numId w:val="0"/>
              </w:numPr>
              <w:jc w:val="left"/>
              <w:rPr>
                <w:i w:val="0"/>
                <w:iCs/>
              </w:rPr>
            </w:pPr>
            <w:r>
              <w:rPr>
                <w:i w:val="0"/>
                <w:iCs/>
              </w:rPr>
              <w:t>Email</w:t>
            </w:r>
          </w:p>
        </w:tc>
      </w:tr>
    </w:tbl>
    <w:p w14:paraId="621AC296" w14:textId="77777777" w:rsidR="00544896" w:rsidRPr="00544896" w:rsidRDefault="00544896" w:rsidP="00544896">
      <w:pPr>
        <w:pStyle w:val="NumberedListStyle"/>
        <w:numPr>
          <w:ilvl w:val="0"/>
          <w:numId w:val="0"/>
        </w:numPr>
        <w:ind w:left="1080"/>
        <w:jc w:val="left"/>
        <w:rPr>
          <w:i w:val="0"/>
          <w:iCs/>
        </w:rPr>
      </w:pPr>
    </w:p>
    <w:p w14:paraId="2B26F700" w14:textId="3CE628AD" w:rsidR="00B16847" w:rsidRDefault="00B16847" w:rsidP="00F05F8C">
      <w:pPr>
        <w:pStyle w:val="NumberedListStyle"/>
        <w:numPr>
          <w:ilvl w:val="0"/>
          <w:numId w:val="8"/>
        </w:numPr>
      </w:pPr>
      <w:r w:rsidRPr="005B160B">
        <w:t xml:space="preserve">Write down referential </w:t>
      </w:r>
      <w:r w:rsidR="00F16017" w:rsidRPr="005B160B">
        <w:t>integrity constraints in this relations database.</w:t>
      </w:r>
    </w:p>
    <w:p w14:paraId="28B78FAD" w14:textId="3F6BDF26" w:rsidR="007911B7" w:rsidRDefault="007911B7" w:rsidP="00544896">
      <w:pPr>
        <w:pStyle w:val="NumberedListStyle"/>
        <w:numPr>
          <w:ilvl w:val="0"/>
          <w:numId w:val="0"/>
        </w:numPr>
        <w:ind w:left="720"/>
      </w:pPr>
      <w:r>
        <w:t xml:space="preserve">Property.PTID </w:t>
      </w:r>
      <w:r>
        <w:sym w:font="Wingdings" w:char="F0E0"/>
      </w:r>
      <w:r>
        <w:t xml:space="preserve"> Property.PID</w:t>
      </w:r>
    </w:p>
    <w:p w14:paraId="64B356B4" w14:textId="6728F122" w:rsidR="00544896" w:rsidRDefault="00544896" w:rsidP="00544896">
      <w:pPr>
        <w:pStyle w:val="NumberedListStyle"/>
        <w:numPr>
          <w:ilvl w:val="0"/>
          <w:numId w:val="0"/>
        </w:numPr>
        <w:ind w:left="720"/>
      </w:pPr>
      <w:r>
        <w:t xml:space="preserve">Beachproptery.BPID </w:t>
      </w:r>
      <w:r>
        <w:sym w:font="Wingdings" w:char="F0E0"/>
      </w:r>
      <w:r>
        <w:t xml:space="preserve"> Property.PID</w:t>
      </w:r>
    </w:p>
    <w:p w14:paraId="3BCF2263" w14:textId="0B8B5E3E" w:rsidR="00544896" w:rsidRDefault="00544896" w:rsidP="00544896">
      <w:pPr>
        <w:pStyle w:val="NumberedListStyle"/>
        <w:numPr>
          <w:ilvl w:val="0"/>
          <w:numId w:val="0"/>
        </w:numPr>
        <w:ind w:left="720"/>
      </w:pPr>
      <w:r>
        <w:t xml:space="preserve">Mountian Property.MPID </w:t>
      </w:r>
      <w:r>
        <w:sym w:font="Wingdings" w:char="F0E0"/>
      </w:r>
      <w:r>
        <w:t xml:space="preserve"> Property.PID</w:t>
      </w:r>
    </w:p>
    <w:p w14:paraId="7CAB36E1" w14:textId="20E514C4" w:rsidR="0022672A" w:rsidRDefault="0022672A" w:rsidP="00544896">
      <w:pPr>
        <w:pStyle w:val="NumberedListStyle"/>
        <w:numPr>
          <w:ilvl w:val="0"/>
          <w:numId w:val="0"/>
        </w:numPr>
        <w:ind w:left="720"/>
      </w:pPr>
      <w:r>
        <w:t xml:space="preserve">RentialAgreement.PID </w:t>
      </w:r>
      <w:r>
        <w:sym w:font="Wingdings" w:char="F0E0"/>
      </w:r>
      <w:r>
        <w:t xml:space="preserve"> Property.PIDRi</w:t>
      </w:r>
    </w:p>
    <w:p w14:paraId="1ECFC6E8" w14:textId="30E44200" w:rsidR="0022672A" w:rsidRPr="005B160B" w:rsidRDefault="0022672A" w:rsidP="00544896">
      <w:pPr>
        <w:pStyle w:val="NumberedListStyle"/>
        <w:numPr>
          <w:ilvl w:val="0"/>
          <w:numId w:val="0"/>
        </w:numPr>
        <w:ind w:left="720"/>
      </w:pPr>
      <w:r>
        <w:t xml:space="preserve">Rential Agreement.RID </w:t>
      </w:r>
      <w:r>
        <w:sym w:font="Wingdings" w:char="F0E0"/>
      </w:r>
      <w:r>
        <w:t xml:space="preserve"> Renter.RID</w:t>
      </w:r>
    </w:p>
    <w:p w14:paraId="10DE736D" w14:textId="3FC4CA19" w:rsidR="00F05F8C" w:rsidRDefault="00F05F8C" w:rsidP="00F05F8C">
      <w:pPr>
        <w:pStyle w:val="NumberedListStyle"/>
        <w:numPr>
          <w:ilvl w:val="0"/>
          <w:numId w:val="8"/>
        </w:numPr>
      </w:pPr>
      <w:r w:rsidRPr="005B160B">
        <w:t>Write down funtional dependency analysis for each table</w:t>
      </w:r>
    </w:p>
    <w:p w14:paraId="7B8A0196" w14:textId="639422F7" w:rsidR="0022672A" w:rsidRDefault="0022672A" w:rsidP="0022672A">
      <w:pPr>
        <w:pStyle w:val="NumberedListStyle"/>
        <w:numPr>
          <w:ilvl w:val="0"/>
          <w:numId w:val="0"/>
        </w:numPr>
        <w:ind w:left="720"/>
      </w:pPr>
      <w:r>
        <w:t>Table Proerty:</w:t>
      </w:r>
    </w:p>
    <w:p w14:paraId="1B7B1791" w14:textId="3F8C1048" w:rsidR="0022672A" w:rsidRPr="005B160B" w:rsidRDefault="0022672A" w:rsidP="0022672A">
      <w:pPr>
        <w:pStyle w:val="NumberedListStyle"/>
        <w:numPr>
          <w:ilvl w:val="0"/>
          <w:numId w:val="0"/>
        </w:numPr>
        <w:ind w:left="720"/>
      </w:pPr>
      <w:r>
        <w:t xml:space="preserve">PID </w:t>
      </w:r>
      <w:r>
        <w:sym w:font="Wingdings" w:char="F0E0"/>
      </w:r>
      <w:r>
        <w:t xml:space="preserve"> </w:t>
      </w:r>
      <w:r>
        <w:rPr>
          <w:i w:val="0"/>
          <w:iCs/>
        </w:rPr>
        <w:t>NbrRooms</w:t>
      </w:r>
      <w:r>
        <w:rPr>
          <w:i w:val="0"/>
          <w:iCs/>
        </w:rPr>
        <w:t xml:space="preserve">, </w:t>
      </w:r>
      <w:r>
        <w:rPr>
          <w:i w:val="0"/>
          <w:iCs/>
        </w:rPr>
        <w:t>BaseRate</w:t>
      </w:r>
      <w:r>
        <w:rPr>
          <w:i w:val="0"/>
          <w:iCs/>
        </w:rPr>
        <w:t xml:space="preserve">, </w:t>
      </w:r>
      <w:r>
        <w:rPr>
          <w:i w:val="0"/>
          <w:iCs/>
        </w:rPr>
        <w:t>PropertyType</w:t>
      </w:r>
      <w:r w:rsidR="007911B7">
        <w:rPr>
          <w:i w:val="0"/>
          <w:iCs/>
        </w:rPr>
        <w:t>, ZIP</w:t>
      </w:r>
      <w:r>
        <w:rPr>
          <w:i w:val="0"/>
          <w:iCs/>
        </w:rPr>
        <w:t>(full)</w:t>
      </w:r>
    </w:p>
    <w:p w14:paraId="5318BF35" w14:textId="4E33B4A1" w:rsidR="0022672A" w:rsidRPr="005B160B" w:rsidRDefault="0022672A" w:rsidP="0022672A">
      <w:pPr>
        <w:pStyle w:val="NumberedListStyle"/>
        <w:numPr>
          <w:ilvl w:val="0"/>
          <w:numId w:val="0"/>
        </w:numPr>
        <w:ind w:left="720"/>
      </w:pPr>
      <w:r>
        <w:t xml:space="preserve">Zip </w:t>
      </w:r>
      <w:r>
        <w:sym w:font="Wingdings" w:char="F0E0"/>
      </w:r>
      <w:r>
        <w:t xml:space="preserve"> </w:t>
      </w:r>
      <w:r>
        <w:rPr>
          <w:i w:val="0"/>
          <w:iCs/>
        </w:rPr>
        <w:t>StreetAdress</w:t>
      </w:r>
      <w:r>
        <w:rPr>
          <w:i w:val="0"/>
          <w:iCs/>
        </w:rPr>
        <w:t xml:space="preserve">, </w:t>
      </w:r>
      <w:r>
        <w:rPr>
          <w:i w:val="0"/>
          <w:iCs/>
        </w:rPr>
        <w:t>CityState</w:t>
      </w:r>
      <w:r>
        <w:rPr>
          <w:i w:val="0"/>
          <w:iCs/>
        </w:rPr>
        <w:t xml:space="preserve"> (Trans)</w:t>
      </w:r>
    </w:p>
    <w:p w14:paraId="450E4A3A" w14:textId="41540119" w:rsidR="0022672A" w:rsidRDefault="0022672A" w:rsidP="0022672A">
      <w:pPr>
        <w:pStyle w:val="NumberedListStyle"/>
        <w:numPr>
          <w:ilvl w:val="0"/>
          <w:numId w:val="0"/>
        </w:numPr>
        <w:ind w:left="720"/>
      </w:pPr>
      <w:r>
        <w:t>Table: Beach Property</w:t>
      </w:r>
    </w:p>
    <w:p w14:paraId="4EBAE510" w14:textId="09475D08" w:rsidR="0022672A" w:rsidRDefault="0022672A" w:rsidP="0022672A">
      <w:pPr>
        <w:pStyle w:val="NumberedListStyle"/>
        <w:numPr>
          <w:ilvl w:val="0"/>
          <w:numId w:val="0"/>
        </w:numPr>
        <w:ind w:left="720"/>
      </w:pPr>
      <w:r>
        <w:t xml:space="preserve">TypeCode, BPID </w:t>
      </w:r>
      <w:r>
        <w:sym w:font="Wingdings" w:char="F0E0"/>
      </w:r>
      <w:r>
        <w:t xml:space="preserve"> Blocks to beach (full)</w:t>
      </w:r>
    </w:p>
    <w:p w14:paraId="11C8BDC5" w14:textId="488CD86F" w:rsidR="0022672A" w:rsidRDefault="0022672A" w:rsidP="0022672A">
      <w:pPr>
        <w:pStyle w:val="NumberedListStyle"/>
        <w:numPr>
          <w:ilvl w:val="0"/>
          <w:numId w:val="0"/>
        </w:numPr>
        <w:ind w:left="720"/>
      </w:pPr>
      <w:r>
        <w:t>Table: Mountain Property</w:t>
      </w:r>
    </w:p>
    <w:p w14:paraId="5E57F150" w14:textId="6F26527B" w:rsidR="0022672A" w:rsidRDefault="0022672A" w:rsidP="0022672A">
      <w:pPr>
        <w:pStyle w:val="NumberedListStyle"/>
        <w:numPr>
          <w:ilvl w:val="0"/>
          <w:numId w:val="0"/>
        </w:numPr>
        <w:ind w:left="720"/>
      </w:pPr>
      <w:r>
        <w:t xml:space="preserve">TypeCode, MPID </w:t>
      </w:r>
      <w:r>
        <w:sym w:font="Wingdings" w:char="F0E0"/>
      </w:r>
      <w:r>
        <w:t xml:space="preserve"> Activity(full)</w:t>
      </w:r>
    </w:p>
    <w:p w14:paraId="5240018F" w14:textId="3B78C7C8" w:rsidR="0022672A" w:rsidRDefault="0022672A" w:rsidP="0022672A">
      <w:pPr>
        <w:pStyle w:val="NumberedListStyle"/>
        <w:numPr>
          <w:ilvl w:val="0"/>
          <w:numId w:val="0"/>
        </w:numPr>
        <w:ind w:left="720"/>
      </w:pPr>
      <w:r>
        <w:t>Table: Rental Aggreement</w:t>
      </w:r>
    </w:p>
    <w:p w14:paraId="47FD7D7B" w14:textId="5170B95A" w:rsidR="0022672A" w:rsidRPr="005B160B" w:rsidRDefault="0022672A" w:rsidP="0022672A">
      <w:pPr>
        <w:pStyle w:val="NumberedListStyle"/>
        <w:numPr>
          <w:ilvl w:val="0"/>
          <w:numId w:val="0"/>
        </w:numPr>
        <w:ind w:left="720"/>
      </w:pPr>
      <w:r>
        <w:t xml:space="preserve">PID, RID </w:t>
      </w:r>
      <w:r>
        <w:sym w:font="Wingdings" w:char="F0E0"/>
      </w:r>
      <w:r>
        <w:t xml:space="preserve"> BiginDate, EndDate, RentalAmount (Full)</w:t>
      </w:r>
    </w:p>
    <w:p w14:paraId="23951687" w14:textId="7EF84542" w:rsidR="0022672A" w:rsidRDefault="0022672A" w:rsidP="0022672A">
      <w:pPr>
        <w:pStyle w:val="NumberedListStyle"/>
        <w:numPr>
          <w:ilvl w:val="0"/>
          <w:numId w:val="0"/>
        </w:numPr>
        <w:ind w:left="720"/>
      </w:pPr>
      <w:r>
        <w:t>Table: Renter</w:t>
      </w:r>
    </w:p>
    <w:p w14:paraId="1585EC57" w14:textId="5F0C601C" w:rsidR="0022672A" w:rsidRPr="005B160B" w:rsidRDefault="0022672A" w:rsidP="0022672A">
      <w:pPr>
        <w:pStyle w:val="NumberedListStyle"/>
        <w:numPr>
          <w:ilvl w:val="0"/>
          <w:numId w:val="0"/>
        </w:numPr>
        <w:ind w:left="720"/>
      </w:pPr>
      <w:r>
        <w:t xml:space="preserve">RID </w:t>
      </w:r>
      <w:r>
        <w:sym w:font="Wingdings" w:char="F0E0"/>
      </w:r>
      <w:r>
        <w:t xml:space="preserve"> FName, MInitial, LName, Address, Phone, Email (Full)</w:t>
      </w:r>
    </w:p>
    <w:p w14:paraId="40FEC775" w14:textId="78D005EF" w:rsidR="00F05F8C" w:rsidRDefault="00F05F8C" w:rsidP="00F05F8C">
      <w:pPr>
        <w:pStyle w:val="NumberedListStyle"/>
        <w:numPr>
          <w:ilvl w:val="0"/>
          <w:numId w:val="8"/>
        </w:numPr>
      </w:pPr>
      <w:r w:rsidRPr="005B160B">
        <w:t>Determine the normal form for each relation/table.</w:t>
      </w:r>
    </w:p>
    <w:p w14:paraId="5F809403" w14:textId="1A5A767D" w:rsidR="0022672A" w:rsidRDefault="0022672A" w:rsidP="0022672A">
      <w:pPr>
        <w:pStyle w:val="NumberedListStyle"/>
        <w:numPr>
          <w:ilvl w:val="0"/>
          <w:numId w:val="0"/>
        </w:numPr>
        <w:ind w:left="720"/>
      </w:pPr>
      <w:r>
        <w:lastRenderedPageBreak/>
        <w:t>Table: Property (1NF, 2NF)</w:t>
      </w:r>
    </w:p>
    <w:p w14:paraId="5FB21816" w14:textId="454A6FAB" w:rsidR="0022672A" w:rsidRDefault="0022672A" w:rsidP="0022672A">
      <w:pPr>
        <w:pStyle w:val="NumberedListStyle"/>
        <w:numPr>
          <w:ilvl w:val="0"/>
          <w:numId w:val="0"/>
        </w:numPr>
        <w:ind w:left="720"/>
      </w:pPr>
      <w:r>
        <w:t>Table: Beach Propery (1NF, 2NF, 3NF)</w:t>
      </w:r>
    </w:p>
    <w:p w14:paraId="1B806BC2" w14:textId="075B96BA" w:rsidR="0022672A" w:rsidRDefault="0022672A" w:rsidP="0022672A">
      <w:pPr>
        <w:pStyle w:val="NumberedListStyle"/>
        <w:numPr>
          <w:ilvl w:val="0"/>
          <w:numId w:val="0"/>
        </w:numPr>
        <w:ind w:left="720"/>
      </w:pPr>
      <w:r>
        <w:t>Table: MountianProperty (1NF, 2NF, 3NF)</w:t>
      </w:r>
    </w:p>
    <w:p w14:paraId="4B4DEBCB" w14:textId="73B56410" w:rsidR="0022672A" w:rsidRDefault="0022672A" w:rsidP="0022672A">
      <w:pPr>
        <w:pStyle w:val="NumberedListStyle"/>
        <w:numPr>
          <w:ilvl w:val="0"/>
          <w:numId w:val="0"/>
        </w:numPr>
        <w:ind w:left="720"/>
      </w:pPr>
      <w:r>
        <w:t>Table: RentalAgreement (1NF, 2NF, 3NF)</w:t>
      </w:r>
    </w:p>
    <w:p w14:paraId="10CCBA65" w14:textId="40DD2F1B" w:rsidR="0022672A" w:rsidRDefault="0022672A" w:rsidP="0022672A">
      <w:pPr>
        <w:pStyle w:val="NumberedListStyle"/>
        <w:numPr>
          <w:ilvl w:val="0"/>
          <w:numId w:val="0"/>
        </w:numPr>
        <w:ind w:left="720"/>
      </w:pPr>
      <w:r>
        <w:t>Table: Renter(1NF, 2NF, 3NF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92"/>
        <w:gridCol w:w="2112"/>
        <w:gridCol w:w="2113"/>
        <w:gridCol w:w="2113"/>
      </w:tblGrid>
      <w:tr w:rsidR="007911B7" w14:paraId="6F487ED3" w14:textId="77777777" w:rsidTr="007911B7">
        <w:tc>
          <w:tcPr>
            <w:tcW w:w="2337" w:type="dxa"/>
          </w:tcPr>
          <w:p w14:paraId="31478BE9" w14:textId="5DB00884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  <w:r>
              <w:t>TableName</w:t>
            </w:r>
          </w:p>
        </w:tc>
        <w:tc>
          <w:tcPr>
            <w:tcW w:w="2337" w:type="dxa"/>
          </w:tcPr>
          <w:p w14:paraId="20CF3E3E" w14:textId="3E14E331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  <w:r>
              <w:t>1NF</w:t>
            </w:r>
          </w:p>
        </w:tc>
        <w:tc>
          <w:tcPr>
            <w:tcW w:w="2338" w:type="dxa"/>
          </w:tcPr>
          <w:p w14:paraId="499386C5" w14:textId="7556BF32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  <w:r>
              <w:t>2NF</w:t>
            </w:r>
          </w:p>
        </w:tc>
        <w:tc>
          <w:tcPr>
            <w:tcW w:w="2338" w:type="dxa"/>
          </w:tcPr>
          <w:p w14:paraId="3BA620E3" w14:textId="79356631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  <w:r>
              <w:t>3NF</w:t>
            </w:r>
          </w:p>
        </w:tc>
      </w:tr>
      <w:tr w:rsidR="007911B7" w14:paraId="45565B61" w14:textId="77777777" w:rsidTr="007911B7">
        <w:tc>
          <w:tcPr>
            <w:tcW w:w="2337" w:type="dxa"/>
          </w:tcPr>
          <w:p w14:paraId="4B36671A" w14:textId="6DF86969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  <w:r>
              <w:t>Property</w:t>
            </w:r>
          </w:p>
        </w:tc>
        <w:tc>
          <w:tcPr>
            <w:tcW w:w="2337" w:type="dxa"/>
          </w:tcPr>
          <w:p w14:paraId="011E336E" w14:textId="6DF0CCBD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  <w:r>
              <w:t>X</w:t>
            </w:r>
          </w:p>
        </w:tc>
        <w:tc>
          <w:tcPr>
            <w:tcW w:w="2338" w:type="dxa"/>
          </w:tcPr>
          <w:p w14:paraId="7EA7B469" w14:textId="49EB6891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  <w:r>
              <w:t>X</w:t>
            </w:r>
          </w:p>
        </w:tc>
        <w:tc>
          <w:tcPr>
            <w:tcW w:w="2338" w:type="dxa"/>
          </w:tcPr>
          <w:p w14:paraId="02C11BDB" w14:textId="77777777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</w:p>
        </w:tc>
      </w:tr>
      <w:tr w:rsidR="007911B7" w14:paraId="06C6286C" w14:textId="77777777" w:rsidTr="007911B7">
        <w:tc>
          <w:tcPr>
            <w:tcW w:w="2337" w:type="dxa"/>
          </w:tcPr>
          <w:p w14:paraId="1CFC6246" w14:textId="1D88ED99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  <w:r>
              <w:t>Beach Property</w:t>
            </w:r>
          </w:p>
        </w:tc>
        <w:tc>
          <w:tcPr>
            <w:tcW w:w="2337" w:type="dxa"/>
          </w:tcPr>
          <w:p w14:paraId="1952CD3B" w14:textId="290FC7D9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  <w:r>
              <w:t>X</w:t>
            </w:r>
          </w:p>
        </w:tc>
        <w:tc>
          <w:tcPr>
            <w:tcW w:w="2338" w:type="dxa"/>
          </w:tcPr>
          <w:p w14:paraId="189813F2" w14:textId="5D728B53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  <w:r>
              <w:t>X</w:t>
            </w:r>
          </w:p>
        </w:tc>
        <w:tc>
          <w:tcPr>
            <w:tcW w:w="2338" w:type="dxa"/>
          </w:tcPr>
          <w:p w14:paraId="1D41F7A5" w14:textId="6F0209D6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  <w:r>
              <w:t>X</w:t>
            </w:r>
          </w:p>
        </w:tc>
      </w:tr>
      <w:tr w:rsidR="007911B7" w14:paraId="3A7E5DF4" w14:textId="77777777" w:rsidTr="007911B7">
        <w:tc>
          <w:tcPr>
            <w:tcW w:w="2337" w:type="dxa"/>
          </w:tcPr>
          <w:p w14:paraId="7B09628A" w14:textId="6111CCAD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  <w:r>
              <w:t>MountianProperty</w:t>
            </w:r>
          </w:p>
        </w:tc>
        <w:tc>
          <w:tcPr>
            <w:tcW w:w="2337" w:type="dxa"/>
          </w:tcPr>
          <w:p w14:paraId="321647E3" w14:textId="02E5E5B0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  <w:r>
              <w:t>X</w:t>
            </w:r>
          </w:p>
        </w:tc>
        <w:tc>
          <w:tcPr>
            <w:tcW w:w="2338" w:type="dxa"/>
          </w:tcPr>
          <w:p w14:paraId="1BD09DC4" w14:textId="48A94670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  <w:r>
              <w:t>X</w:t>
            </w:r>
          </w:p>
        </w:tc>
        <w:tc>
          <w:tcPr>
            <w:tcW w:w="2338" w:type="dxa"/>
          </w:tcPr>
          <w:p w14:paraId="2D413AED" w14:textId="210004B1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  <w:r>
              <w:t>X</w:t>
            </w:r>
          </w:p>
        </w:tc>
      </w:tr>
      <w:tr w:rsidR="007911B7" w14:paraId="03DF1CA6" w14:textId="77777777" w:rsidTr="007911B7">
        <w:tc>
          <w:tcPr>
            <w:tcW w:w="2337" w:type="dxa"/>
          </w:tcPr>
          <w:p w14:paraId="1CE73AE6" w14:textId="69C8826B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  <w:r>
              <w:t>Rental Aggreemen</w:t>
            </w:r>
          </w:p>
        </w:tc>
        <w:tc>
          <w:tcPr>
            <w:tcW w:w="2337" w:type="dxa"/>
          </w:tcPr>
          <w:p w14:paraId="6DCB5A8D" w14:textId="4C403908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  <w:r>
              <w:t>X</w:t>
            </w:r>
          </w:p>
        </w:tc>
        <w:tc>
          <w:tcPr>
            <w:tcW w:w="2338" w:type="dxa"/>
          </w:tcPr>
          <w:p w14:paraId="2D5DBAA0" w14:textId="56D8D2E7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  <w:r>
              <w:t>X</w:t>
            </w:r>
          </w:p>
        </w:tc>
        <w:tc>
          <w:tcPr>
            <w:tcW w:w="2338" w:type="dxa"/>
          </w:tcPr>
          <w:p w14:paraId="7FCD5913" w14:textId="571FD071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  <w:r>
              <w:t>X</w:t>
            </w:r>
          </w:p>
        </w:tc>
      </w:tr>
      <w:tr w:rsidR="007911B7" w14:paraId="325E418A" w14:textId="77777777" w:rsidTr="007911B7">
        <w:tc>
          <w:tcPr>
            <w:tcW w:w="2337" w:type="dxa"/>
          </w:tcPr>
          <w:p w14:paraId="215AD1C4" w14:textId="6A9A6C8E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  <w:r>
              <w:t>Renter</w:t>
            </w:r>
          </w:p>
        </w:tc>
        <w:tc>
          <w:tcPr>
            <w:tcW w:w="2337" w:type="dxa"/>
          </w:tcPr>
          <w:p w14:paraId="342E0E4A" w14:textId="41437CD2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  <w:r>
              <w:t>X</w:t>
            </w:r>
          </w:p>
        </w:tc>
        <w:tc>
          <w:tcPr>
            <w:tcW w:w="2338" w:type="dxa"/>
          </w:tcPr>
          <w:p w14:paraId="65E70EAA" w14:textId="40397BB0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  <w:r>
              <w:t>X</w:t>
            </w:r>
          </w:p>
        </w:tc>
        <w:tc>
          <w:tcPr>
            <w:tcW w:w="2338" w:type="dxa"/>
          </w:tcPr>
          <w:p w14:paraId="6C2A6B2B" w14:textId="1FE738AF" w:rsidR="007911B7" w:rsidRDefault="007911B7" w:rsidP="0022672A">
            <w:pPr>
              <w:pStyle w:val="NumberedListStyle"/>
              <w:numPr>
                <w:ilvl w:val="0"/>
                <w:numId w:val="0"/>
              </w:numPr>
            </w:pPr>
            <w:r>
              <w:t>X</w:t>
            </w:r>
          </w:p>
        </w:tc>
      </w:tr>
    </w:tbl>
    <w:p w14:paraId="0064FE7F" w14:textId="77777777" w:rsidR="0022672A" w:rsidRPr="005B160B" w:rsidRDefault="0022672A" w:rsidP="0022672A">
      <w:pPr>
        <w:pStyle w:val="NumberedListStyle"/>
        <w:numPr>
          <w:ilvl w:val="0"/>
          <w:numId w:val="0"/>
        </w:numPr>
        <w:ind w:left="720"/>
      </w:pPr>
    </w:p>
    <w:sectPr w:rsidR="0022672A" w:rsidRPr="005B16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B636C5"/>
    <w:multiLevelType w:val="hybridMultilevel"/>
    <w:tmpl w:val="12A2281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3C06C4"/>
    <w:multiLevelType w:val="singleLevel"/>
    <w:tmpl w:val="721C378E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</w:abstractNum>
  <w:abstractNum w:abstractNumId="2" w15:restartNumberingAfterBreak="0">
    <w:nsid w:val="136130FE"/>
    <w:multiLevelType w:val="hybridMultilevel"/>
    <w:tmpl w:val="5F84C5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9262DB"/>
    <w:multiLevelType w:val="hybridMultilevel"/>
    <w:tmpl w:val="6C98618C"/>
    <w:lvl w:ilvl="0" w:tplc="5C7EA5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C8626B"/>
    <w:multiLevelType w:val="hybridMultilevel"/>
    <w:tmpl w:val="D018A6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3615EC"/>
    <w:multiLevelType w:val="hybridMultilevel"/>
    <w:tmpl w:val="D64EF52A"/>
    <w:lvl w:ilvl="0" w:tplc="BE8ED376">
      <w:start w:val="15"/>
      <w:numFmt w:val="bullet"/>
      <w:lvlText w:val=""/>
      <w:lvlJc w:val="left"/>
      <w:pPr>
        <w:ind w:left="36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366EB0"/>
    <w:multiLevelType w:val="multilevel"/>
    <w:tmpl w:val="54583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1B717AB"/>
    <w:multiLevelType w:val="hybridMultilevel"/>
    <w:tmpl w:val="F140A894"/>
    <w:lvl w:ilvl="0" w:tplc="80663DFA">
      <w:start w:val="1"/>
      <w:numFmt w:val="lowerLetter"/>
      <w:pStyle w:val="LetterListStylewoItalics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2A3006F"/>
    <w:multiLevelType w:val="hybridMultilevel"/>
    <w:tmpl w:val="6C7094BE"/>
    <w:lvl w:ilvl="0" w:tplc="5C7EA5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DBC1EEC"/>
    <w:multiLevelType w:val="hybridMultilevel"/>
    <w:tmpl w:val="3974A3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6A039F"/>
    <w:multiLevelType w:val="multilevel"/>
    <w:tmpl w:val="07FCAC68"/>
    <w:lvl w:ilvl="0">
      <w:start w:val="4"/>
      <w:numFmt w:val="none"/>
      <w:pStyle w:val="NumberedListStyle"/>
      <w:lvlText w:val="3 -"/>
      <w:lvlJc w:val="left"/>
      <w:pPr>
        <w:ind w:left="380" w:hanging="380"/>
      </w:pPr>
      <w:rPr>
        <w:rFonts w:hint="default"/>
        <w:i/>
      </w:rPr>
    </w:lvl>
    <w:lvl w:ilvl="1">
      <w:start w:val="1"/>
      <w:numFmt w:val="decimal"/>
      <w:pStyle w:val="NumberedListStyle"/>
      <w:lvlText w:val="%14-%2.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-%2.%3.%4."/>
      <w:lvlJc w:val="left"/>
      <w:pPr>
        <w:ind w:left="1080" w:hanging="1080"/>
      </w:pPr>
      <w:rPr>
        <w:rFonts w:hint="default"/>
        <w:i/>
      </w:rPr>
    </w:lvl>
    <w:lvl w:ilvl="4">
      <w:start w:val="1"/>
      <w:numFmt w:val="decimal"/>
      <w:lvlText w:val="%1-%2.%3.%4.%5.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lvlText w:val="%1-%2.%3.%4.%5.%6."/>
      <w:lvlJc w:val="left"/>
      <w:pPr>
        <w:ind w:left="1440" w:hanging="1440"/>
      </w:pPr>
      <w:rPr>
        <w:rFonts w:hint="default"/>
        <w:i/>
      </w:rPr>
    </w:lvl>
    <w:lvl w:ilvl="6">
      <w:start w:val="1"/>
      <w:numFmt w:val="decimal"/>
      <w:lvlText w:val="%1-%2.%3.%4.%5.%6.%7."/>
      <w:lvlJc w:val="left"/>
      <w:pPr>
        <w:ind w:left="1440" w:hanging="1440"/>
      </w:pPr>
      <w:rPr>
        <w:rFonts w:hint="default"/>
        <w:i/>
      </w:rPr>
    </w:lvl>
    <w:lvl w:ilvl="7">
      <w:start w:val="1"/>
      <w:numFmt w:val="decimal"/>
      <w:lvlText w:val="%1-%2.%3.%4.%5.%6.%7.%8."/>
      <w:lvlJc w:val="left"/>
      <w:pPr>
        <w:ind w:left="1800" w:hanging="1800"/>
      </w:pPr>
      <w:rPr>
        <w:rFonts w:hint="default"/>
        <w:i/>
      </w:rPr>
    </w:lvl>
    <w:lvl w:ilvl="8">
      <w:start w:val="1"/>
      <w:numFmt w:val="decimal"/>
      <w:lvlText w:val="%1-%2.%3.%4.%5.%6.%7.%8.%9."/>
      <w:lvlJc w:val="left"/>
      <w:pPr>
        <w:ind w:left="1800" w:hanging="1800"/>
      </w:pPr>
      <w:rPr>
        <w:rFonts w:hint="default"/>
        <w:i/>
      </w:r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9"/>
  </w:num>
  <w:num w:numId="5">
    <w:abstractNumId w:val="10"/>
  </w:num>
  <w:num w:numId="6">
    <w:abstractNumId w:val="7"/>
    <w:lvlOverride w:ilvl="0">
      <w:startOverride w:val="1"/>
    </w:lvlOverride>
  </w:num>
  <w:num w:numId="7">
    <w:abstractNumId w:val="7"/>
  </w:num>
  <w:num w:numId="8">
    <w:abstractNumId w:val="8"/>
  </w:num>
  <w:num w:numId="9">
    <w:abstractNumId w:val="1"/>
  </w:num>
  <w:num w:numId="10">
    <w:abstractNumId w:val="1"/>
    <w:lvlOverride w:ilvl="0">
      <w:startOverride w:val="1"/>
    </w:lvlOverride>
  </w:num>
  <w:num w:numId="11">
    <w:abstractNumId w:val="3"/>
  </w:num>
  <w:num w:numId="12">
    <w:abstractNumId w:val="4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Tc1NDA3MLG0MLRU0lEKTi0uzszPAykwrAUA3qH6CiwAAAA="/>
  </w:docVars>
  <w:rsids>
    <w:rsidRoot w:val="005677D0"/>
    <w:rsid w:val="00046D97"/>
    <w:rsid w:val="0016764E"/>
    <w:rsid w:val="0022672A"/>
    <w:rsid w:val="002745FE"/>
    <w:rsid w:val="00292E87"/>
    <w:rsid w:val="003D72C8"/>
    <w:rsid w:val="003E3B35"/>
    <w:rsid w:val="005071C8"/>
    <w:rsid w:val="00544896"/>
    <w:rsid w:val="005677D0"/>
    <w:rsid w:val="005B160B"/>
    <w:rsid w:val="006360EA"/>
    <w:rsid w:val="006938A3"/>
    <w:rsid w:val="00694083"/>
    <w:rsid w:val="007911B7"/>
    <w:rsid w:val="007A0D81"/>
    <w:rsid w:val="007A4403"/>
    <w:rsid w:val="007C7BCB"/>
    <w:rsid w:val="00826BFA"/>
    <w:rsid w:val="0083532E"/>
    <w:rsid w:val="00995E6F"/>
    <w:rsid w:val="009D2963"/>
    <w:rsid w:val="009D6BAF"/>
    <w:rsid w:val="00A313C6"/>
    <w:rsid w:val="00B16847"/>
    <w:rsid w:val="00B46B4F"/>
    <w:rsid w:val="00BD1FE9"/>
    <w:rsid w:val="00C05AF7"/>
    <w:rsid w:val="00D74C64"/>
    <w:rsid w:val="00DF1771"/>
    <w:rsid w:val="00DF7B18"/>
    <w:rsid w:val="00EC6A78"/>
    <w:rsid w:val="00F05F8C"/>
    <w:rsid w:val="00F16017"/>
    <w:rsid w:val="00FE3F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313C7"/>
  <w15:chartTrackingRefBased/>
  <w15:docId w15:val="{15F1FDE3-9729-405E-9A64-38A4F1EE7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677D0"/>
    <w:pPr>
      <w:spacing w:after="15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313C6"/>
    <w:pPr>
      <w:ind w:left="720"/>
      <w:contextualSpacing/>
    </w:pPr>
  </w:style>
  <w:style w:type="paragraph" w:customStyle="1" w:styleId="NumberedListStyle">
    <w:name w:val="NumberedListStyle"/>
    <w:basedOn w:val="Normal"/>
    <w:qFormat/>
    <w:rsid w:val="00C05AF7"/>
    <w:pPr>
      <w:widowControl w:val="0"/>
      <w:numPr>
        <w:ilvl w:val="1"/>
        <w:numId w:val="5"/>
      </w:numPr>
      <w:tabs>
        <w:tab w:val="left" w:pos="-1200"/>
        <w:tab w:val="left" w:pos="-720"/>
        <w:tab w:val="left" w:pos="0"/>
        <w:tab w:val="left" w:pos="72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spacing w:after="240" w:line="240" w:lineRule="auto"/>
      <w:jc w:val="both"/>
    </w:pPr>
    <w:rPr>
      <w:rFonts w:ascii="Times New Roman" w:eastAsia="Times New Roman" w:hAnsi="Times New Roman" w:cs="Times New Roman"/>
      <w:i/>
      <w:noProof/>
      <w:sz w:val="24"/>
      <w:szCs w:val="24"/>
      <w:lang w:eastAsia="en-US"/>
    </w:rPr>
  </w:style>
  <w:style w:type="paragraph" w:customStyle="1" w:styleId="LetterListStylewoItalics">
    <w:name w:val="LetterListStylewoItalics"/>
    <w:basedOn w:val="Normal"/>
    <w:link w:val="LetterListStylewoItalicsChar"/>
    <w:qFormat/>
    <w:rsid w:val="00C05AF7"/>
    <w:pPr>
      <w:widowControl w:val="0"/>
      <w:numPr>
        <w:numId w:val="6"/>
      </w:numPr>
      <w:spacing w:after="240" w:line="240" w:lineRule="auto"/>
      <w:contextualSpacing/>
      <w:jc w:val="both"/>
    </w:pPr>
    <w:rPr>
      <w:rFonts w:ascii="Times New Roman" w:eastAsia="Times New Roman" w:hAnsi="Times New Roman" w:cs="Times New Roman"/>
      <w:noProof/>
      <w:sz w:val="24"/>
      <w:szCs w:val="20"/>
      <w:lang w:val="x-none" w:eastAsia="x-none"/>
    </w:rPr>
  </w:style>
  <w:style w:type="character" w:customStyle="1" w:styleId="LetterListStylewoItalicsChar">
    <w:name w:val="LetterListStylewoItalics Char"/>
    <w:link w:val="LetterListStylewoItalics"/>
    <w:rsid w:val="00C05AF7"/>
    <w:rPr>
      <w:rFonts w:ascii="Times New Roman" w:eastAsia="Times New Roman" w:hAnsi="Times New Roman" w:cs="Times New Roman"/>
      <w:noProof/>
      <w:sz w:val="24"/>
      <w:szCs w:val="20"/>
      <w:lang w:val="x-none" w:eastAsia="x-none"/>
    </w:rPr>
  </w:style>
  <w:style w:type="paragraph" w:customStyle="1" w:styleId="RQPEResponse">
    <w:name w:val="RQPE_Response"/>
    <w:basedOn w:val="Normal"/>
    <w:qFormat/>
    <w:rsid w:val="00C05AF7"/>
    <w:pPr>
      <w:spacing w:after="240" w:line="240" w:lineRule="auto"/>
      <w:ind w:left="720"/>
      <w:contextualSpacing/>
      <w:jc w:val="both"/>
    </w:pPr>
    <w:rPr>
      <w:rFonts w:ascii="Times New Roman" w:eastAsia="Times New Roman" w:hAnsi="Times New Roman" w:cs="Times New Roman"/>
      <w:noProof/>
      <w:sz w:val="24"/>
      <w:szCs w:val="24"/>
      <w:lang w:eastAsia="en-US"/>
    </w:rPr>
  </w:style>
  <w:style w:type="paragraph" w:customStyle="1" w:styleId="NormalText">
    <w:name w:val="Normal Text"/>
    <w:rsid w:val="00F16017"/>
    <w:pPr>
      <w:widowControl w:val="0"/>
      <w:autoSpaceDE w:val="0"/>
      <w:autoSpaceDN w:val="0"/>
      <w:adjustRightInd w:val="0"/>
      <w:spacing w:after="0" w:line="240" w:lineRule="auto"/>
    </w:pPr>
    <w:rPr>
      <w:rFonts w:ascii="Palatino Linotype" w:eastAsia="Times New Roman" w:hAnsi="Palatino Linotype" w:cs="Palatino Linotype"/>
      <w:color w:val="000000"/>
      <w:sz w:val="20"/>
      <w:szCs w:val="20"/>
      <w:lang w:eastAsia="en-US"/>
    </w:rPr>
  </w:style>
  <w:style w:type="table" w:styleId="TableGrid">
    <w:name w:val="Table Grid"/>
    <w:basedOn w:val="TableNormal"/>
    <w:uiPriority w:val="39"/>
    <w:rsid w:val="00544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63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63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6012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593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145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965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82483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0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5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7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27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7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94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43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 State L.A.</Company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Ming (CIS)</dc:creator>
  <cp:keywords/>
  <dc:description/>
  <cp:lastModifiedBy>Delgado, Raymond S</cp:lastModifiedBy>
  <cp:revision>2</cp:revision>
  <cp:lastPrinted>2019-03-13T19:10:00Z</cp:lastPrinted>
  <dcterms:created xsi:type="dcterms:W3CDTF">2021-03-05T22:39:00Z</dcterms:created>
  <dcterms:modified xsi:type="dcterms:W3CDTF">2021-03-05T22:39:00Z</dcterms:modified>
</cp:coreProperties>
</file>